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fa78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1Z</dcterms:created>
  <dcterms:modified xsi:type="dcterms:W3CDTF">2017-04-19T08:12:21Z</dcterms:modified>
</cp:coreProperties>
</file>